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6921B" w14:textId="5BFD59B6" w:rsidR="00557CC9" w:rsidRDefault="00F230E9">
      <w:hyperlink r:id="rId4" w:history="1">
        <w:r w:rsidRPr="00936CEB">
          <w:rPr>
            <w:rStyle w:val="Hyperlink"/>
          </w:rPr>
          <w:t>https://docs.google.com/spreadsheets/d/e/2PACX-1vRlBW-cRH3f0M1Sgtx0o2VUdoJri_VRAiXEKftfRXcYE8mvVWTbaZZI0nbZW_FjsVQylcBDl42jW3nD/pubhtml?gid=0&amp;single=true</w:t>
        </w:r>
      </w:hyperlink>
      <w:r>
        <w:t xml:space="preserve"> </w:t>
      </w:r>
    </w:p>
    <w:p w14:paraId="2167909B" w14:textId="37719B7F" w:rsidR="00F230E9" w:rsidRDefault="00F230E9">
      <w:hyperlink r:id="rId5" w:history="1">
        <w:r w:rsidRPr="00936CEB">
          <w:rPr>
            <w:rStyle w:val="Hyperlink"/>
          </w:rPr>
          <w:t>https://dc-placement-discussion.ml/</w:t>
        </w:r>
      </w:hyperlink>
      <w:r>
        <w:t xml:space="preserve"> </w:t>
      </w:r>
    </w:p>
    <w:p w14:paraId="1C672930" w14:textId="77777777" w:rsidR="00F230E9" w:rsidRDefault="00F230E9"/>
    <w:sectPr w:rsidR="00F230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sLQwN7e0sDQ1NDRU0lEKTi0uzszPAykwrAUAFslPjCwAAAA="/>
  </w:docVars>
  <w:rsids>
    <w:rsidRoot w:val="009F60C0"/>
    <w:rsid w:val="00557CC9"/>
    <w:rsid w:val="009F60C0"/>
    <w:rsid w:val="00F2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05E55"/>
  <w15:chartTrackingRefBased/>
  <w15:docId w15:val="{F889E481-F04E-45C8-936E-964ED5CEA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30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c-placement-discussion.ml/" TargetMode="External"/><Relationship Id="rId4" Type="http://schemas.openxmlformats.org/officeDocument/2006/relationships/hyperlink" Target="https://docs.google.com/spreadsheets/d/e/2PACX-1vRlBW-cRH3f0M1Sgtx0o2VUdoJri_VRAiXEKftfRXcYE8mvVWTbaZZI0nbZW_FjsVQylcBDl42jW3nD/pubhtml?gid=0&amp;single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 Rawal</dc:creator>
  <cp:keywords/>
  <dc:description/>
  <cp:lastModifiedBy>Om Rawal</cp:lastModifiedBy>
  <cp:revision>2</cp:revision>
  <dcterms:created xsi:type="dcterms:W3CDTF">2021-03-28T12:57:00Z</dcterms:created>
  <dcterms:modified xsi:type="dcterms:W3CDTF">2021-03-28T12:59:00Z</dcterms:modified>
</cp:coreProperties>
</file>